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76E16D61" w:rsidR="00B82CDB" w:rsidRPr="00B82CDB" w:rsidRDefault="00F50E0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5989A653" w14:textId="07C15448" w:rsidR="00FB442A" w:rsidRDefault="00F50E0F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1839C23F" w:rsidR="00B82CDB" w:rsidRDefault="00F50E0F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DUBOKO UČENJE</w:t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33BB225E" w:rsidR="00B82CDB" w:rsidRDefault="00F50E0F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i</w:t>
                                          </w:r>
                                          <w:r w:rsidR="00B82CDB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36327ED8" w:rsidR="00B82CDB" w:rsidRDefault="00663942">
                                      <w:pPr>
                                        <w:pStyle w:val="NoSpacing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ejan Mircetic</w:t>
                                      </w:r>
                                    </w:p>
                                    <w:p w14:paraId="08017160" w14:textId="5D8BB446" w:rsidR="00B82CDB" w:rsidRDefault="00663942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Marinko Maslaric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76E16D61" w:rsidR="00B82CDB" w:rsidRPr="00B82CDB" w:rsidRDefault="00F50E0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5989A653" w14:textId="07C15448" w:rsidR="00FB442A" w:rsidRDefault="00F50E0F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1839C23F" w:rsidR="00B82CDB" w:rsidRDefault="00F50E0F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DUBOKO UČENJE</w:t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33BB225E" w:rsidR="00B82CDB" w:rsidRDefault="00F50E0F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i</w:t>
                                    </w:r>
                                    <w:r w:rsidR="00B82CDB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36327ED8" w:rsidR="00B82CDB" w:rsidRDefault="00663942">
                                <w:pPr>
                                  <w:pStyle w:val="NoSpacing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ejan Mircetic</w:t>
                                </w:r>
                              </w:p>
                              <w:p w14:paraId="08017160" w14:textId="5D8BB446" w:rsidR="00B82CDB" w:rsidRDefault="00663942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Marinko Maslaric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6155229" w:rsidR="009D0FCA" w:rsidRPr="00E6027F" w:rsidRDefault="00F50E0F" w:rsidP="00663942">
          <w:pPr>
            <w:pStyle w:val="TOCHeading"/>
          </w:pPr>
          <w:r>
            <w:t>Sadržaj</w:t>
          </w:r>
        </w:p>
        <w:p w14:paraId="020A2BE0" w14:textId="13035F5E" w:rsidR="00F50E0F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171056" w:history="1">
            <w:r w:rsidR="00F50E0F" w:rsidRPr="003D5240">
              <w:rPr>
                <w:rStyle w:val="Hyperlink"/>
                <w:noProof/>
              </w:rPr>
              <w:t>DUBOKO UČENJE</w:t>
            </w:r>
            <w:r w:rsidR="00F50E0F">
              <w:rPr>
                <w:noProof/>
                <w:webHidden/>
              </w:rPr>
              <w:tab/>
            </w:r>
            <w:r w:rsidR="00F50E0F">
              <w:rPr>
                <w:noProof/>
                <w:webHidden/>
              </w:rPr>
              <w:fldChar w:fldCharType="begin"/>
            </w:r>
            <w:r w:rsidR="00F50E0F">
              <w:rPr>
                <w:noProof/>
                <w:webHidden/>
              </w:rPr>
              <w:instrText xml:space="preserve"> PAGEREF _Toc195171056 \h </w:instrText>
            </w:r>
            <w:r w:rsidR="00F50E0F">
              <w:rPr>
                <w:noProof/>
                <w:webHidden/>
              </w:rPr>
            </w:r>
            <w:r w:rsidR="00F50E0F">
              <w:rPr>
                <w:noProof/>
                <w:webHidden/>
              </w:rPr>
              <w:fldChar w:fldCharType="separate"/>
            </w:r>
            <w:r w:rsidR="00F50E0F">
              <w:rPr>
                <w:noProof/>
                <w:webHidden/>
              </w:rPr>
              <w:t>2</w:t>
            </w:r>
            <w:r w:rsidR="00F50E0F">
              <w:rPr>
                <w:noProof/>
                <w:webHidden/>
              </w:rPr>
              <w:fldChar w:fldCharType="end"/>
            </w:r>
          </w:hyperlink>
        </w:p>
        <w:p w14:paraId="5B41DEDE" w14:textId="533989B7" w:rsidR="00F50E0F" w:rsidRDefault="00F50E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5171057" w:history="1">
            <w:r w:rsidRPr="003D5240">
              <w:rPr>
                <w:rStyle w:val="Hyperlink"/>
                <w:noProof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17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90FCC79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5A01801A" w14:textId="462B6F44" w:rsidR="00D67BAC" w:rsidRPr="00663942" w:rsidRDefault="00F50E0F" w:rsidP="00663942">
      <w:pPr>
        <w:pStyle w:val="Heading1"/>
      </w:pPr>
      <w:bookmarkStart w:id="0" w:name="_Toc195171056"/>
      <w:r>
        <w:lastRenderedPageBreak/>
        <w:t>DUBOKO UČENJE</w:t>
      </w:r>
      <w:bookmarkEnd w:id="0"/>
    </w:p>
    <w:p w14:paraId="738169A0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tudi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luča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lasifikaci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s MNIST-om</w:t>
      </w:r>
    </w:p>
    <w:p w14:paraId="46BE058D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o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udij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uča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okusira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problem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es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št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ferent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rijed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seb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ručj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d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utomats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štans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roj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or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2E7D7C1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je MNIST?</w:t>
      </w:r>
    </w:p>
    <w:p w14:paraId="134CBF50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>MNIST (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ificira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cional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stitu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hnolog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astoj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od 7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san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znače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govarajuć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0-9)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ijelje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6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1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28 x 28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ks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al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iv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nov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entrira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pisa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il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sposob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rav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cir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2541C63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blem</w:t>
      </w:r>
    </w:p>
    <w:p w14:paraId="6FD1AE8B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Problem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c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dan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pisa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ra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vidje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od 0 do 9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nteks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č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sta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it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štans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roj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a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adat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t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utomatiz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e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ortira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osta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A220D9F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Dok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-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v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gled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in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on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azo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:</w:t>
      </w:r>
    </w:p>
    <w:p w14:paraId="677178BB" w14:textId="1FF77FC1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rij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ilov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pi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ju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š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č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tež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7319453" w14:textId="207387D9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u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obli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isa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g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rij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pu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u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gib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ug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obli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g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tjec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C54C42C" w14:textId="2FF2B65D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model se mora dobro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ir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vidlji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koji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jenju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6722939C" w14:textId="77777777" w:rsidR="00663942" w:rsidRPr="00663942" w:rsidRDefault="00663942" w:rsidP="00663942"/>
    <w:p w14:paraId="5958D612" w14:textId="77777777" w:rsidR="00663942" w:rsidRPr="00663942" w:rsidRDefault="00663942" w:rsidP="00663942"/>
    <w:p w14:paraId="03A95038" w14:textId="0D7CA4F4" w:rsidR="00663942" w:rsidRDefault="00F50E0F" w:rsidP="00663942">
      <w:pPr>
        <w:pStyle w:val="Heading1"/>
      </w:pPr>
      <w:bookmarkStart w:id="1" w:name="_Toc195171057"/>
      <w:r>
        <w:lastRenderedPageBreak/>
        <w:t>ZADATAK</w:t>
      </w:r>
      <w:bookmarkEnd w:id="1"/>
    </w:p>
    <w:p w14:paraId="2ED9E068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aket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orištenje</w:t>
      </w:r>
      <w:proofErr w:type="spellEnd"/>
    </w:p>
    <w:p w14:paraId="7782C1AE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D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iješ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a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problem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će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jedeć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R-u:</w:t>
      </w:r>
    </w:p>
    <w:p w14:paraId="6E4D307C" w14:textId="4B92D3A3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API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so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vr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nsorFlow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už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eto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24A040D" w14:textId="4893CEBF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nsorflow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melj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zadi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už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ć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alate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čun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C8A3C12" w14:textId="2E7221F6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reticulate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moguć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tegr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međ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R-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ytho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ophod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šte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TensorFlow-a.</w:t>
      </w:r>
    </w:p>
    <w:p w14:paraId="2E2F2DB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Ov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moguću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plement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naprijed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aćenje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DNN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nvolucij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CNN)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62FABC7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cedur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oju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treb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lijediti</w:t>
      </w:r>
      <w:proofErr w:type="spellEnd"/>
    </w:p>
    <w:p w14:paraId="481E323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ješ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ble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p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stup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jed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:</w:t>
      </w:r>
    </w:p>
    <w:p w14:paraId="497A7A1F" w14:textId="52956FE9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Učit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i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etproces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7AABCBED" w14:textId="72D42E44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t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ataset_</w:t>
      </w:r>
      <w:proofErr w:type="gramStart"/>
      <w:r w:rsidRPr="00F50E0F">
        <w:rPr>
          <w:rFonts w:eastAsia="Times New Roman" w:cs="Tahoma"/>
          <w:kern w:val="0"/>
          <w:lang w:val="en-US"/>
          <w14:ligatures w14:val="none"/>
        </w:rPr>
        <w:t>mni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(</w:t>
      </w:r>
      <w:proofErr w:type="gramEnd"/>
      <w:r w:rsidRPr="00F50E0F">
        <w:rPr>
          <w:rFonts w:eastAsia="Times New Roman" w:cs="Tahoma"/>
          <w:kern w:val="0"/>
          <w:lang w:val="en-US"/>
          <w14:ligatures w14:val="none"/>
        </w:rPr>
        <w:t xml:space="preserve">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BBB4D0B" w14:textId="3D8D3229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obliku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ektor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784-dimenzionalne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udu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da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ček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v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no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B8761E8" w14:textId="7DC9AA3E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rmalizir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rijed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ks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spo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međ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1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ol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erformans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3C3E2FD" w14:textId="7E1507A4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One-ho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d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zn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b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govaral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laz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orma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3DD1A435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2CE7D85B" w14:textId="72307E4B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Defi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5563E9BB" w14:textId="2BE95486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ov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_model_</w:t>
      </w:r>
      <w:proofErr w:type="gramStart"/>
      <w:r w:rsidRPr="00F50E0F">
        <w:rPr>
          <w:rFonts w:eastAsia="Times New Roman" w:cs="Tahoma"/>
          <w:kern w:val="0"/>
          <w:lang w:val="en-US"/>
          <w14:ligatures w14:val="none"/>
        </w:rPr>
        <w:t>sequential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(</w:t>
      </w:r>
      <w:proofErr w:type="gramEnd"/>
      <w:r w:rsidRPr="00F50E0F">
        <w:rPr>
          <w:rFonts w:eastAsia="Times New Roman" w:cs="Tahoma"/>
          <w:kern w:val="0"/>
          <w:lang w:val="en-US"/>
          <w14:ligatures w14:val="none"/>
        </w:rPr>
        <w:t>).</w:t>
      </w:r>
    </w:p>
    <w:p w14:paraId="750AA07E" w14:textId="3C7D25DF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od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L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riv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oftmax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laz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iklad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šeklas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806C3A3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33BC01C1" w14:textId="16622181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astav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E9C05E1" w14:textId="0B983286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bit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ategorical_crossentropy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blem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š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29A6E7D" w14:textId="1536376C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aber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ptimizato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p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RMSprop)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žur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ž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ije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rening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1F76ACB4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098DA4E1" w14:textId="6C163525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>
        <w:rPr>
          <w:rFonts w:eastAsia="Times New Roman" w:cs="Tahoma"/>
          <w:b/>
          <w:bCs/>
          <w:kern w:val="0"/>
          <w:lang w:val="en-US"/>
          <w14:ligatures w14:val="none"/>
        </w:rPr>
        <w:t>Istre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19FAFBB2" w14:textId="7E9D1581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lastRenderedPageBreak/>
        <w:t>Obu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ič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80%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20%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vjer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lja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C9698BB" w14:textId="7584D658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a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etri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vedb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ijen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li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dobro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3BC25BC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486E1932" w14:textId="45818DB0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Ocijen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2C97625" w14:textId="3C8A628F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ko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ijen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vedb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tvrd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li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dobro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ir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viđ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BE5AF12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45C64142" w14:textId="0754AA28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Vizualiz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i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tumač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rezulta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61C25651" w14:textId="2919B019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zualizir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bit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lid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ije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epoh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77765D5B" w14:textId="01842BD5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ježba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viđ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v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naliz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zultat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FCE677A" w14:textId="77777777" w:rsid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</w:p>
    <w:p w14:paraId="2146FCCA" w14:textId="63B632F9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Problem MNIST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jeril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oš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ije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u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agocj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i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ren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e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ključ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a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thod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rad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evalu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terpret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ješt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og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e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c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ug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plikacija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varn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ijet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43F4974" w14:textId="77777777" w:rsidR="00663942" w:rsidRPr="009D0FCA" w:rsidRDefault="00663942" w:rsidP="00663942"/>
    <w:p w14:paraId="6D192258" w14:textId="77777777" w:rsidR="002C237D" w:rsidRDefault="002C237D" w:rsidP="00E6027F">
      <w:pPr>
        <w:pStyle w:val="Heading2"/>
        <w:rPr>
          <w:sz w:val="44"/>
          <w:szCs w:val="32"/>
        </w:rPr>
      </w:pPr>
    </w:p>
    <w:p w14:paraId="3004F94C" w14:textId="77777777" w:rsidR="00822A78" w:rsidRDefault="00822A78" w:rsidP="00822A78"/>
    <w:p w14:paraId="4006117B" w14:textId="77777777" w:rsidR="009D0FCA" w:rsidRDefault="009D0FCA"/>
    <w:p w14:paraId="08254B5D" w14:textId="5C485FAB" w:rsidR="00AD51E7" w:rsidRDefault="00AD51E7">
      <w:pPr>
        <w:spacing w:after="160" w:line="259" w:lineRule="auto"/>
        <w:jc w:val="left"/>
      </w:pPr>
      <w:r>
        <w:br w:type="page"/>
      </w:r>
    </w:p>
    <w:p w14:paraId="5F8B10E4" w14:textId="1669FCE7" w:rsidR="009D0FC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23450B48" w:rsidR="00AD51E7" w:rsidRPr="00AD51E7" w:rsidRDefault="00FE5D01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42AD2210" w14:textId="23450B48" w:rsidR="00AD51E7" w:rsidRPr="00AD51E7" w:rsidRDefault="00FE5D01" w:rsidP="00AD51E7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Default="00AD51E7" w:rsidP="00AD51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1B57A" w14:textId="77777777" w:rsidR="00596193" w:rsidRDefault="00596193" w:rsidP="009D0FCA">
      <w:pPr>
        <w:spacing w:after="0" w:line="240" w:lineRule="auto"/>
      </w:pPr>
      <w:r>
        <w:separator/>
      </w:r>
    </w:p>
  </w:endnote>
  <w:endnote w:type="continuationSeparator" w:id="0">
    <w:p w14:paraId="583902B8" w14:textId="77777777" w:rsidR="00596193" w:rsidRDefault="00596193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3"/>
      <w:gridCol w:w="4519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74A40926" w:rsidR="009D0FCA" w:rsidRPr="009D0FCA" w:rsidRDefault="00FE5D01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Duboko učenje – studija slučaja</w:t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82C41" w14:textId="77777777" w:rsidR="00596193" w:rsidRDefault="00596193" w:rsidP="009D0FCA">
      <w:pPr>
        <w:spacing w:after="0" w:line="240" w:lineRule="auto"/>
      </w:pPr>
      <w:r>
        <w:separator/>
      </w:r>
    </w:p>
  </w:footnote>
  <w:footnote w:type="continuationSeparator" w:id="0">
    <w:p w14:paraId="314CB28E" w14:textId="77777777" w:rsidR="00596193" w:rsidRDefault="00596193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7555C7DD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B4EA6"/>
    <w:multiLevelType w:val="multilevel"/>
    <w:tmpl w:val="1980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D1F3F"/>
    <w:multiLevelType w:val="hybridMultilevel"/>
    <w:tmpl w:val="C9207FB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5B62"/>
    <w:multiLevelType w:val="hybridMultilevel"/>
    <w:tmpl w:val="22FCA81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4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140284F"/>
    <w:multiLevelType w:val="hybridMultilevel"/>
    <w:tmpl w:val="3E8C1128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B1833"/>
    <w:multiLevelType w:val="multilevel"/>
    <w:tmpl w:val="0642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B23404"/>
    <w:multiLevelType w:val="hybridMultilevel"/>
    <w:tmpl w:val="C5D4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D393E"/>
    <w:multiLevelType w:val="hybridMultilevel"/>
    <w:tmpl w:val="73C6D24E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448CE"/>
    <w:multiLevelType w:val="hybridMultilevel"/>
    <w:tmpl w:val="F69E98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301F7"/>
    <w:multiLevelType w:val="hybridMultilevel"/>
    <w:tmpl w:val="125807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94783"/>
    <w:multiLevelType w:val="hybridMultilevel"/>
    <w:tmpl w:val="3B84C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1565C"/>
    <w:multiLevelType w:val="hybridMultilevel"/>
    <w:tmpl w:val="AF0AA01A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D695C91"/>
    <w:multiLevelType w:val="hybridMultilevel"/>
    <w:tmpl w:val="0584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3104A"/>
    <w:multiLevelType w:val="multilevel"/>
    <w:tmpl w:val="371E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E6036"/>
    <w:multiLevelType w:val="hybridMultilevel"/>
    <w:tmpl w:val="648CE06C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090125">
    <w:abstractNumId w:val="4"/>
  </w:num>
  <w:num w:numId="2" w16cid:durableId="627663262">
    <w:abstractNumId w:val="3"/>
  </w:num>
  <w:num w:numId="3" w16cid:durableId="2144154472">
    <w:abstractNumId w:val="14"/>
  </w:num>
  <w:num w:numId="4" w16cid:durableId="131214633">
    <w:abstractNumId w:val="5"/>
  </w:num>
  <w:num w:numId="5" w16cid:durableId="1533374454">
    <w:abstractNumId w:val="16"/>
  </w:num>
  <w:num w:numId="6" w16cid:durableId="380520541">
    <w:abstractNumId w:val="7"/>
  </w:num>
  <w:num w:numId="7" w16cid:durableId="1797681076">
    <w:abstractNumId w:val="0"/>
  </w:num>
  <w:num w:numId="8" w16cid:durableId="772481101">
    <w:abstractNumId w:val="15"/>
  </w:num>
  <w:num w:numId="9" w16cid:durableId="392121316">
    <w:abstractNumId w:val="10"/>
  </w:num>
  <w:num w:numId="10" w16cid:durableId="346904019">
    <w:abstractNumId w:val="9"/>
  </w:num>
  <w:num w:numId="11" w16cid:durableId="1309750160">
    <w:abstractNumId w:val="12"/>
  </w:num>
  <w:num w:numId="12" w16cid:durableId="125397682">
    <w:abstractNumId w:val="8"/>
  </w:num>
  <w:num w:numId="13" w16cid:durableId="836389000">
    <w:abstractNumId w:val="11"/>
  </w:num>
  <w:num w:numId="14" w16cid:durableId="352388244">
    <w:abstractNumId w:val="2"/>
  </w:num>
  <w:num w:numId="15" w16cid:durableId="1466661810">
    <w:abstractNumId w:val="6"/>
  </w:num>
  <w:num w:numId="16" w16cid:durableId="1486975852">
    <w:abstractNumId w:val="13"/>
  </w:num>
  <w:num w:numId="17" w16cid:durableId="1319726503">
    <w:abstractNumId w:val="17"/>
  </w:num>
  <w:num w:numId="18" w16cid:durableId="365448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1A20"/>
    <w:rsid w:val="000F13B3"/>
    <w:rsid w:val="001174ED"/>
    <w:rsid w:val="00143DF0"/>
    <w:rsid w:val="00154105"/>
    <w:rsid w:val="00171277"/>
    <w:rsid w:val="001A1D53"/>
    <w:rsid w:val="00206250"/>
    <w:rsid w:val="002C237D"/>
    <w:rsid w:val="0043548E"/>
    <w:rsid w:val="00436026"/>
    <w:rsid w:val="00596193"/>
    <w:rsid w:val="00663942"/>
    <w:rsid w:val="00673F74"/>
    <w:rsid w:val="00676FB1"/>
    <w:rsid w:val="00822A78"/>
    <w:rsid w:val="00873FAF"/>
    <w:rsid w:val="009D0FCA"/>
    <w:rsid w:val="00AD51E7"/>
    <w:rsid w:val="00AE0C1D"/>
    <w:rsid w:val="00B82CDB"/>
    <w:rsid w:val="00C221B0"/>
    <w:rsid w:val="00C74C16"/>
    <w:rsid w:val="00D67BAC"/>
    <w:rsid w:val="00D97409"/>
    <w:rsid w:val="00DE049C"/>
    <w:rsid w:val="00E54981"/>
    <w:rsid w:val="00E6027F"/>
    <w:rsid w:val="00F50E0F"/>
    <w:rsid w:val="00FB442A"/>
    <w:rsid w:val="00FE5D01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663942"/>
    <w:pPr>
      <w:keepNext/>
      <w:keepLines/>
      <w:pageBreakBefore/>
      <w:spacing w:before="480" w:after="480"/>
      <w:ind w:left="1077" w:hanging="720"/>
      <w:jc w:val="center"/>
      <w:outlineLvl w:val="0"/>
    </w:pPr>
    <w:rPr>
      <w:rFonts w:eastAsiaTheme="majorEastAsia" w:cstheme="majorBidi"/>
      <w:b/>
      <w:color w:val="1065AB"/>
      <w:sz w:val="40"/>
      <w:szCs w:val="28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39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39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663942"/>
    <w:rPr>
      <w:rFonts w:ascii="Tahoma" w:eastAsiaTheme="majorEastAsia" w:hAnsi="Tahoma" w:cstheme="majorBidi"/>
      <w:b/>
      <w:color w:val="1065AB"/>
      <w:sz w:val="40"/>
      <w:szCs w:val="28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spacing w:before="240" w:after="0" w:line="259" w:lineRule="auto"/>
      <w:ind w:left="0" w:firstLine="0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39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39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66394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9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86103960ca44d5c9df2a8fb84c24390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f0b528dcbc4ce96b8fc80b5cec964086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399260-3951-4511-8677-AC001F8E836F}"/>
</file>

<file path=customXml/itemProps2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ori:</dc:creator>
  <cp:keywords/>
  <dc:description/>
  <cp:lastModifiedBy>Dario Šebalj</cp:lastModifiedBy>
  <cp:revision>6</cp:revision>
  <dcterms:created xsi:type="dcterms:W3CDTF">2023-09-29T09:40:00Z</dcterms:created>
  <dcterms:modified xsi:type="dcterms:W3CDTF">2025-11-05T09:21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MediaServiceImageTags">
    <vt:lpwstr/>
  </property>
</Properties>
</file>